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mechanic-cover-letter"/>
    <w:p>
      <w:pPr>
        <w:pStyle w:val="Heading1"/>
      </w:pPr>
      <w:r>
        <w:t xml:space="preserve">Mechanic Cover Letter</w:t>
      </w:r>
    </w:p>
    <w:p>
      <w:pPr>
        <w:pStyle w:val="FirstParagraph"/>
      </w:pPr>
      <w:r>
        <w:rPr>
          <w:bCs/>
          <w:b/>
        </w:rPr>
        <w:t xml:space="preserve">Your Name</w:t>
      </w:r>
      <w:r>
        <w:br/>
      </w:r>
      <w:r>
        <w:rPr>
          <w:bCs/>
          <w:b/>
        </w:rPr>
        <w:t xml:space="preserve">Address, City, State, ZIP Code</w:t>
      </w:r>
      <w:r>
        <w:br/>
      </w:r>
      <w:r>
        <w:rPr>
          <w:bCs/>
          <w:b/>
        </w:rPr>
        <w:t xml:space="preserve">Email Address | Phone Number | LinkedIn/Portfolio (if applicable)</w:t>
      </w:r>
    </w:p>
    <w:p>
      <w:pPr>
        <w:pStyle w:val="BodyText"/>
      </w:pPr>
      <w:r>
        <w:t xml:space="preserve">Date: [Insert Date]</w:t>
      </w:r>
    </w:p>
    <w:p>
      <w:pPr>
        <w:pStyle w:val="BodyText"/>
      </w:pPr>
      <w:r>
        <w:rPr>
          <w:bCs/>
          <w:b/>
        </w:rPr>
        <w:t xml:space="preserve">[Employer's Name]</w:t>
      </w:r>
      <w:r>
        <w:br/>
      </w:r>
      <w:r>
        <w:rPr>
          <w:bCs/>
          <w:b/>
        </w:rPr>
        <w:t xml:space="preserve">[Company Name]</w:t>
      </w:r>
      <w:r>
        <w:br/>
      </w:r>
      <w:r>
        <w:rPr>
          <w:bCs/>
          <w:b/>
        </w:rPr>
        <w:t xml:space="preserve">[Company Address]</w:t>
      </w:r>
      <w:r>
        <w:br/>
      </w:r>
      <w:r>
        <w:rPr>
          <w:bCs/>
          <w:b/>
        </w:rPr>
        <w:t xml:space="preserve">[City, State, ZIP Code]</w:t>
      </w:r>
    </w:p>
    <w:bookmarkStart w:id="20" w:name="dear-hiring-managers-name-or-team"/>
    <w:p>
      <w:pPr>
        <w:pStyle w:val="Heading2"/>
      </w:pPr>
      <w:r>
        <w:t xml:space="preserve">Dear [Hiring Manager's Name or "Team"]</w:t>
      </w:r>
    </w:p>
    <w:p>
      <w:pPr>
        <w:pStyle w:val="FirstParagraph"/>
      </w:pPr>
      <w:r>
        <w:t xml:space="preserve">As a dedicated and experienced Mechanic with over [X years] of hands-on expertise in automotive repair and maintenance, I am excited to apply for the Mechanic position at [Company Name] in United States Houston. This opportunity aligns perfectly with my passion for diagnosing, repairing, and maintaining vehicles while contributing to a dynamic team that values precision, reliability, and customer satisfaction. Houston’s growing automotive industry presents an ideal environment for me to leverage my technical skills and commitment to excellence in a city known for its innovation and diverse transportation needs.</w:t>
      </w:r>
    </w:p>
    <w:p>
      <w:pPr>
        <w:pStyle w:val="BodyText"/>
      </w:pPr>
      <w:r>
        <w:t xml:space="preserve">Throughout my career as a Mechanic, I have developed a deep understanding of modern vehicle systems, including engine performance, electrical diagnostics, brake repair, and transmission maintenance. My work history includes roles at [Previous Employer(s)], where I consistently delivered high-quality service while adhering to strict safety standards and industry regulations. For instance, at [Previous Company], I specialized in resolving complex issues with hybrid and electric vehicles—skills that are increasingly critical in today’s evolving automotive landscape. My ability to stay updated with the latest technological advancements, such as computerized diagnostic tools and eco-friendly repair practices, ensures that I can meet the demands of both traditional and cutting-edge vehicle models.</w:t>
      </w:r>
    </w:p>
    <w:p>
      <w:pPr>
        <w:pStyle w:val="BodyText"/>
      </w:pPr>
      <w:r>
        <w:t xml:space="preserve">One of my core strengths is my attention to detail. Whether it’s identifying a subtle vibration in a car’s suspension or troubleshooting an intermittent electrical fault, I approach every challenge with patience and precision. In United States Houston, where the demand for reliable transportation is high due to the city’s sprawling infrastructure and bustling economy, I believe my expertise can make a meaningful impact. For example, my work at [Previous Company] involved servicing a wide range of vehicles—from commercial trucks to luxury cars—requiring adaptability and a strong grasp of diverse mechanical systems. This experience has prepared me to thrive in Houston’s fast-paced environment, where efficiency and accuracy are paramount.</w:t>
      </w:r>
    </w:p>
    <w:p>
      <w:pPr>
        <w:pStyle w:val="BodyText"/>
      </w:pPr>
      <w:r>
        <w:t xml:space="preserve">Beyond technical proficiency, I bring a customer-centric mindset that aligns with the values of [Company Name]. I understand that every vehicle owner expects not only a functional repair but also clear communication and transparency. During my tenure at [Previous Company], I frequently educated clients on the root causes of their vehicle issues and provided cost-effective solutions. This ability to build trust through open dialogue is something I would bring to your team, ensuring that customers in United States Houston feel confident in the service they receive.</w:t>
      </w:r>
    </w:p>
    <w:p>
      <w:pPr>
        <w:pStyle w:val="BodyText"/>
      </w:pPr>
      <w:r>
        <w:t xml:space="preserve">What excites me most about the Mechanic position at [Company Name] is the opportunity to contribute to a company that prioritizes innovation and community. Houston’s automotive industry is a hub for both individual drivers and commercial fleets, and I am eager to support this ecosystem by delivering dependable, high-quality work. Additionally, I am committed to upholding the highest standards of professionalism and safety in every task I undertake. My certifications, including [ASE Certification or other relevant credentials], further demonstrate my dedication to excellence in the field.</w:t>
      </w:r>
    </w:p>
    <w:p>
      <w:pPr>
        <w:pStyle w:val="BodyText"/>
      </w:pPr>
      <w:r>
        <w:t xml:space="preserve">I would welcome the chance to discuss how my background and skills align with your needs. The Mechanic role at [Company Name] represents an ideal platform for me to grow professionally while making a tangible difference in the lives of vehicle owners across United States Houston. Thank you for considering my application. I look forward to the possibility of contributing to your team and helping [Company Name] continue its reputation as a leader in automotive service.</w:t>
      </w:r>
    </w:p>
    <w:p>
      <w:pPr>
        <w:pStyle w:val="BodyText"/>
      </w:pPr>
      <w:r>
        <w:t xml:space="preserve">Sincerely,</w:t>
      </w:r>
      <w:r>
        <w:br/>
      </w:r>
      <w:r>
        <w:rPr>
          <w:bCs/>
          <w:b/>
        </w:rPr>
        <w:t xml:space="preserve">Your Name</w:t>
      </w:r>
    </w:p>
    <w:p>
      <w:pPr>
        <w:pStyle w:val="BodyText"/>
      </w:pPr>
      <w:r>
        <w:rPr>
          <w:iCs/>
          <w:i/>
        </w:rPr>
        <w:t xml:space="preserve">Attachments: Resume, References, Certifications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United States Houston</dc:title>
  <dc:creator/>
  <dc:language>en</dc:language>
  <cp:keywords/>
  <dcterms:created xsi:type="dcterms:W3CDTF">2026-07-24T14:24:08Z</dcterms:created>
  <dcterms:modified xsi:type="dcterms:W3CDTF">2026-07-24T14:24:08Z</dcterms:modified>
</cp:coreProperties>
</file>

<file path=docProps/custom.xml><?xml version="1.0" encoding="utf-8"?>
<Properties xmlns="http://schemas.openxmlformats.org/officeDocument/2006/custom-properties" xmlns:vt="http://schemas.openxmlformats.org/officeDocument/2006/docPropsVTypes"/>
</file>